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Whi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hi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940 Keeler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erealemilywhi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0645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